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57ece4b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0-06T02:36:31Z</dcterms:created>
  <dcterms:modified xsi:type="dcterms:W3CDTF">2016-10-06T02:36:31Z</dcterms:modified>
</cp:coreProperties>
</file>